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4F3CF" w14:textId="77777777" w:rsidR="00F90A87" w:rsidRPr="004062C7" w:rsidRDefault="00A1676A" w:rsidP="00F57E57">
      <w:pPr>
        <w:pStyle w:val="Title"/>
      </w:pPr>
      <w:r>
        <w:t xml:space="preserve">FSMC Exhibit </w:t>
      </w:r>
      <w:r w:rsidR="00FF6144">
        <w:t>A-2</w:t>
      </w:r>
    </w:p>
    <w:p w14:paraId="2429D2B5" w14:textId="77777777" w:rsidR="00BD1459" w:rsidRDefault="00A1676A" w:rsidP="00F57E57">
      <w:pPr>
        <w:jc w:val="center"/>
        <w:rPr>
          <w:rFonts w:cs="Times New Roman"/>
          <w:b/>
          <w:sz w:val="24"/>
          <w:szCs w:val="24"/>
        </w:rPr>
      </w:pPr>
      <w:r w:rsidRPr="00A1676A">
        <w:rPr>
          <w:rFonts w:cs="Times New Roman"/>
          <w:b/>
          <w:sz w:val="24"/>
          <w:szCs w:val="24"/>
        </w:rPr>
        <w:t xml:space="preserve">Exhibit A-2:  School Data Form </w:t>
      </w:r>
    </w:p>
    <w:p w14:paraId="3CFA1FE5" w14:textId="303CB649" w:rsidR="00A1676A" w:rsidRPr="00A1676A" w:rsidRDefault="00BD1459" w:rsidP="00F57E57">
      <w:pPr>
        <w:jc w:val="center"/>
        <w:rPr>
          <w:rFonts w:cs="Times New Roman"/>
          <w:b/>
          <w:color w:val="FF0000"/>
          <w:sz w:val="24"/>
          <w:szCs w:val="24"/>
        </w:rPr>
      </w:pPr>
      <w:r>
        <w:rPr>
          <w:rFonts w:cs="Times New Roman"/>
          <w:b/>
          <w:color w:val="FF0000"/>
          <w:sz w:val="24"/>
          <w:szCs w:val="24"/>
        </w:rPr>
        <w:t>[</w:t>
      </w:r>
      <w:r w:rsidR="00A1676A" w:rsidRPr="00A1676A">
        <w:rPr>
          <w:rFonts w:cs="Times New Roman"/>
          <w:b/>
          <w:color w:val="FF0000"/>
          <w:sz w:val="24"/>
          <w:szCs w:val="24"/>
        </w:rPr>
        <w:t>SFA to complete based on prior full school year’s data</w:t>
      </w:r>
      <w:r>
        <w:rPr>
          <w:rFonts w:cs="Times New Roman"/>
          <w:b/>
          <w:color w:val="FF0000"/>
          <w:sz w:val="24"/>
          <w:szCs w:val="24"/>
        </w:rPr>
        <w:t>]</w:t>
      </w:r>
    </w:p>
    <w:p w14:paraId="62A669E8" w14:textId="77777777" w:rsidR="00A1676A" w:rsidRPr="00A1676A" w:rsidRDefault="00A1676A" w:rsidP="00F57E57">
      <w:pPr>
        <w:rPr>
          <w:rFonts w:cs="Times New Roman"/>
          <w:b/>
          <w:color w:val="FF0000"/>
          <w:sz w:val="24"/>
          <w:szCs w:val="24"/>
        </w:rPr>
      </w:pPr>
    </w:p>
    <w:p w14:paraId="2539E1B1" w14:textId="77777777" w:rsidR="00A1676A" w:rsidRPr="002E27D4" w:rsidRDefault="00A1676A" w:rsidP="00F57E57">
      <w:pPr>
        <w:autoSpaceDE w:val="0"/>
        <w:autoSpaceDN w:val="0"/>
        <w:adjustRightInd w:val="0"/>
        <w:rPr>
          <w:rFonts w:cs="Cambria"/>
          <w:color w:val="000000"/>
        </w:rPr>
      </w:pPr>
      <w:r w:rsidRPr="002E27D4">
        <w:rPr>
          <w:rFonts w:cs="Cambria"/>
          <w:b/>
          <w:color w:val="000000"/>
        </w:rPr>
        <w:t>PROJECTED FOOD SERVICE BUDGET FOR THE ________ - _______ SCHOOL YEAR</w:t>
      </w:r>
    </w:p>
    <w:p w14:paraId="3894192B" w14:textId="77777777" w:rsidR="00A1676A" w:rsidRPr="00BD1459" w:rsidRDefault="00A1676A" w:rsidP="00F57E57">
      <w:pPr>
        <w:autoSpaceDE w:val="0"/>
        <w:autoSpaceDN w:val="0"/>
        <w:adjustRightInd w:val="0"/>
        <w:rPr>
          <w:rFonts w:cs="Cambria"/>
          <w:b/>
          <w:color w:val="FF0000"/>
        </w:rPr>
      </w:pPr>
      <w:r w:rsidRPr="00BD1459">
        <w:rPr>
          <w:rFonts w:cs="Cambria"/>
          <w:b/>
          <w:color w:val="FF0000"/>
        </w:rPr>
        <w:t>[TO BE COMPLETED BY THE FSMC AND THE SFA]</w:t>
      </w:r>
    </w:p>
    <w:p w14:paraId="2496669B" w14:textId="77777777" w:rsidR="00A1676A" w:rsidRPr="00A1676A" w:rsidRDefault="00A1676A" w:rsidP="00F57E57">
      <w:pPr>
        <w:autoSpaceDE w:val="0"/>
        <w:autoSpaceDN w:val="0"/>
        <w:adjustRightInd w:val="0"/>
        <w:jc w:val="center"/>
        <w:rPr>
          <w:rFonts w:cs="Times New Roman"/>
          <w:b/>
          <w:color w:val="FF0000"/>
          <w:sz w:val="24"/>
          <w:szCs w:val="24"/>
        </w:rPr>
      </w:pPr>
    </w:p>
    <w:tbl>
      <w:tblPr>
        <w:tblW w:w="9990" w:type="dxa"/>
        <w:jc w:val="center"/>
        <w:tblLook w:val="04A0" w:firstRow="1" w:lastRow="0" w:firstColumn="1" w:lastColumn="0" w:noHBand="0" w:noVBand="1"/>
      </w:tblPr>
      <w:tblGrid>
        <w:gridCol w:w="2700"/>
        <w:gridCol w:w="1440"/>
        <w:gridCol w:w="1980"/>
        <w:gridCol w:w="1890"/>
        <w:gridCol w:w="1980"/>
      </w:tblGrid>
      <w:tr w:rsidR="00A1676A" w:rsidRPr="00A1676A" w14:paraId="7ED5E06E" w14:textId="77777777" w:rsidTr="00F57E57">
        <w:trPr>
          <w:trHeight w:val="615"/>
          <w:jc w:val="center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EB15EF" w14:textId="77777777" w:rsidR="00A1676A" w:rsidRPr="00A1676A" w:rsidRDefault="00A1676A" w:rsidP="00A1676A">
            <w:pPr>
              <w:pStyle w:val="Heading2"/>
            </w:pPr>
            <w:r w:rsidRPr="00A1676A">
              <w:t xml:space="preserve">Projection Comparison 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5528F" w14:textId="77777777" w:rsidR="00A1676A" w:rsidRPr="00A1676A" w:rsidRDefault="00A1676A" w:rsidP="00A1676A">
            <w:pPr>
              <w:pStyle w:val="Heading2"/>
            </w:pPr>
            <w:r w:rsidRPr="00A1676A">
              <w:t> 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2CFE89" w14:textId="77777777" w:rsidR="00A1676A" w:rsidRPr="00A1676A" w:rsidRDefault="00A1676A" w:rsidP="00A1676A">
            <w:pPr>
              <w:pStyle w:val="Heading2"/>
            </w:pPr>
            <w:r w:rsidRPr="00A1676A">
              <w:t xml:space="preserve">Column A 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D854A" w14:textId="77777777" w:rsidR="00A1676A" w:rsidRPr="00A1676A" w:rsidRDefault="00A1676A" w:rsidP="00A1676A">
            <w:pPr>
              <w:pStyle w:val="Heading2"/>
            </w:pPr>
            <w:r w:rsidRPr="00A1676A">
              <w:t xml:space="preserve">Column B 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5F5893" w14:textId="77777777" w:rsidR="00A1676A" w:rsidRPr="00A1676A" w:rsidRDefault="00A1676A" w:rsidP="00A1676A">
            <w:pPr>
              <w:pStyle w:val="Heading2"/>
            </w:pPr>
            <w:r w:rsidRPr="00A1676A">
              <w:t xml:space="preserve">Column A / Column B </w:t>
            </w:r>
          </w:p>
        </w:tc>
      </w:tr>
      <w:tr w:rsidR="00A1676A" w:rsidRPr="00A1676A" w14:paraId="3B0A16F6" w14:textId="77777777" w:rsidTr="00BD1459">
        <w:trPr>
          <w:trHeight w:val="600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6E0FE4C7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Meal Type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72C89A34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Payment Category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14D0BD19" w14:textId="4DFCB264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# of meal type served in most current </w:t>
            </w:r>
            <w:r w:rsidR="00BD1459"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12-month</w:t>
            </w: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 perio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6F31378" w14:textId="6A344D7D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Proposed # of meals presented in this Proposed Budget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563E9C96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% change in participation </w:t>
            </w:r>
          </w:p>
        </w:tc>
      </w:tr>
      <w:tr w:rsidR="00A1676A" w:rsidRPr="00A1676A" w14:paraId="2AB8AF11" w14:textId="77777777" w:rsidTr="00F57E57">
        <w:trPr>
          <w:trHeight w:val="1710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FA77F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97B98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B7427E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ED887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59D85" w14:textId="77777777" w:rsidR="00A1676A" w:rsidRPr="00A1676A" w:rsidRDefault="00A1676A" w:rsidP="00A1676A">
            <w:pPr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/>
                <w:bCs w:val="0"/>
                <w:color w:val="000000"/>
                <w:sz w:val="20"/>
                <w:szCs w:val="20"/>
              </w:rPr>
              <w:t xml:space="preserve">(note if change is greater than 3%, FSMC will provide information how this increase will be achieved) </w:t>
            </w:r>
          </w:p>
        </w:tc>
      </w:tr>
      <w:tr w:rsidR="00A1676A" w:rsidRPr="00A1676A" w14:paraId="49B66EE0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20D80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Breakfast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0D190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Fre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6051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F5F77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7E0C9B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6766835F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855AC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8BA09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Reduc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BC8E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6DA8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AA1EA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370F80B3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2CAAEC6" w14:textId="77777777" w:rsidR="00A1676A" w:rsidRPr="00A1676A" w:rsidRDefault="00A1676A" w:rsidP="00A1676A">
            <w:pPr>
              <w:rPr>
                <w:rFonts w:ascii="Calibri" w:hAnsi="Calibri" w:cs="Times New Roman"/>
                <w:bCs w:val="0"/>
                <w:color w:val="000000"/>
              </w:rPr>
            </w:pPr>
            <w:r w:rsidRPr="00A1676A">
              <w:rPr>
                <w:rFonts w:ascii="Calibri" w:hAnsi="Calibri" w:cs="Times New Roman"/>
                <w:bCs w:val="0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9FC4EA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1F67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8E23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BB0730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65FD38D8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C918B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Lunch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5D51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Fre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D689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F24564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5CF3A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7FA41AF0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7AA01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5D888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Reduc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C410A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682934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1659C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6E2E712D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5AA6066" w14:textId="77777777" w:rsidR="00A1676A" w:rsidRPr="00A1676A" w:rsidRDefault="00A1676A" w:rsidP="00A1676A">
            <w:pPr>
              <w:rPr>
                <w:rFonts w:ascii="Calibri" w:hAnsi="Calibri" w:cs="Times New Roman"/>
                <w:bCs w:val="0"/>
                <w:color w:val="000000"/>
              </w:rPr>
            </w:pPr>
            <w:r w:rsidRPr="00A1676A">
              <w:rPr>
                <w:rFonts w:ascii="Calibri" w:hAnsi="Calibri" w:cs="Times New Roman"/>
                <w:bCs w:val="0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10299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0D5D6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C43C1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42F14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0905F843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B8C36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Afterschool Snack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C602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Fre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71213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50B2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AE4B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4D6683C1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11CE6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27F16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Reduce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64C7CC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51AC9B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7ABCB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3B7F4B5A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96A5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25729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6B6F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85A08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C5ED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4ADEFF2E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A8F1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A la Carte Sal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0459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0987D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AD3DD7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2A3FD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12929943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061C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FFV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3CF8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9C7B4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13BF7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633EA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37668A97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E5F8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SFSP/SS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74979D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93162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86427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C7070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6A925EE6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DF88E9" w14:textId="77777777" w:rsidR="00A1676A" w:rsidRPr="00A1676A" w:rsidRDefault="00A1676A" w:rsidP="00645F13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CACFP</w:t>
            </w:r>
            <w:r w:rsidR="00404642">
              <w:rPr>
                <w:rFonts w:cs="Times New Roman"/>
                <w:bCs w:val="0"/>
                <w:color w:val="000000"/>
                <w:sz w:val="20"/>
                <w:szCs w:val="20"/>
              </w:rPr>
              <w:t>- Snack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44C7A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46CBA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FF6549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DD9462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645F13" w:rsidRPr="00A1676A" w14:paraId="40A04C45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4F7B98" w14:textId="77777777" w:rsidR="00645F13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>
              <w:rPr>
                <w:rFonts w:cs="Times New Roman"/>
                <w:bCs w:val="0"/>
                <w:color w:val="000000"/>
                <w:sz w:val="20"/>
                <w:szCs w:val="20"/>
              </w:rPr>
              <w:t>CACFP- Breakfast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45281F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21060D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203EE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8D87D2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</w:tr>
      <w:tr w:rsidR="00645F13" w:rsidRPr="00A1676A" w14:paraId="480F0DB7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9AC9C2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CACFP- Lunches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3AF763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31579F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FB539D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C39A9C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</w:tr>
      <w:tr w:rsidR="00645F13" w:rsidRPr="00A1676A" w14:paraId="661997D6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8E046C" w14:textId="77777777" w:rsidR="00645F13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>
              <w:rPr>
                <w:rFonts w:cs="Times New Roman"/>
                <w:bCs w:val="0"/>
                <w:color w:val="000000"/>
                <w:sz w:val="20"/>
                <w:szCs w:val="20"/>
              </w:rPr>
              <w:t>CACFP- Suppe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4C4CAB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26271F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B7926C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921FB" w14:textId="77777777" w:rsidR="00645F13" w:rsidRPr="00A1676A" w:rsidRDefault="00645F13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</w:p>
        </w:tc>
      </w:tr>
      <w:tr w:rsidR="00A1676A" w:rsidRPr="00A1676A" w14:paraId="7AD74991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2DE1B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 xml:space="preserve">Vending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FAB31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075A88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8E42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C68B35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  <w:tr w:rsidR="00A1676A" w:rsidRPr="00A1676A" w14:paraId="3B212EA9" w14:textId="77777777" w:rsidTr="00F57E57">
        <w:trPr>
          <w:trHeight w:val="315"/>
          <w:jc w:val="center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E2D4C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Cater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C8C8E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1C86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C7FABF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EB68D3" w14:textId="77777777" w:rsidR="00A1676A" w:rsidRPr="00A1676A" w:rsidRDefault="00A1676A" w:rsidP="00A1676A">
            <w:pPr>
              <w:rPr>
                <w:rFonts w:cs="Times New Roman"/>
                <w:bCs w:val="0"/>
                <w:color w:val="000000"/>
                <w:sz w:val="20"/>
                <w:szCs w:val="20"/>
              </w:rPr>
            </w:pPr>
            <w:r w:rsidRPr="00A1676A">
              <w:rPr>
                <w:rFonts w:cs="Times New Roman"/>
                <w:bCs w:val="0"/>
                <w:color w:val="000000"/>
                <w:sz w:val="20"/>
                <w:szCs w:val="20"/>
              </w:rPr>
              <w:t> </w:t>
            </w:r>
          </w:p>
        </w:tc>
      </w:tr>
    </w:tbl>
    <w:p w14:paraId="0307D23B" w14:textId="77777777" w:rsidR="00F90A87" w:rsidRPr="00A1676A" w:rsidRDefault="00F90A87" w:rsidP="00190043"/>
    <w:sectPr w:rsidR="00F90A87" w:rsidRPr="00A1676A" w:rsidSect="00256309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F06EE7" w14:textId="77777777" w:rsidR="00117D93" w:rsidRDefault="00117D93" w:rsidP="004062C7">
      <w:r>
        <w:separator/>
      </w:r>
    </w:p>
  </w:endnote>
  <w:endnote w:type="continuationSeparator" w:id="0">
    <w:p w14:paraId="1872C19B" w14:textId="77777777" w:rsidR="00117D93" w:rsidRDefault="00117D93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7"/>
      <w:gridCol w:w="1586"/>
      <w:gridCol w:w="3637"/>
    </w:tblGrid>
    <w:tr w:rsidR="00796D5F" w14:paraId="5ABD9373" w14:textId="77777777" w:rsidTr="00F53994">
      <w:trPr>
        <w:cantSplit/>
        <w:trHeight w:val="633"/>
        <w:tblHeader/>
      </w:trPr>
      <w:tc>
        <w:tcPr>
          <w:tcW w:w="4248" w:type="dxa"/>
        </w:tcPr>
        <w:p w14:paraId="2875E599" w14:textId="58E947CA" w:rsidR="00796D5F" w:rsidRPr="00937FFC" w:rsidRDefault="009C3DD8" w:rsidP="00796D5F">
          <w:pPr>
            <w:rPr>
              <w:sz w:val="20"/>
            </w:rPr>
          </w:pPr>
          <w:r w:rsidRPr="009C3DD8">
            <w:rPr>
              <w:rFonts w:cs="Times New Roman"/>
              <w:sz w:val="20"/>
              <w:szCs w:val="20"/>
            </w:rPr>
            <w:t>Exhibit A-2:  School Data Form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BD1459">
            <w:rPr>
              <w:noProof/>
              <w:sz w:val="20"/>
            </w:rPr>
            <w:t>February 25, 2020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4DF5D7AD" w14:textId="77777777"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190043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190043" w:rsidRPr="00190043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B5FF16B" w14:textId="77777777"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A0D91FD" wp14:editId="15A656FA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5CE8D1A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FEF50" w14:textId="77777777" w:rsidR="00F57E57" w:rsidRDefault="00F57E57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A37A999" wp14:editId="54723483">
          <wp:simplePos x="0" y="0"/>
          <wp:positionH relativeFrom="column">
            <wp:posOffset>5367655</wp:posOffset>
          </wp:positionH>
          <wp:positionV relativeFrom="paragraph">
            <wp:posOffset>-59055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inline distT="0" distB="0" distL="0" distR="0" wp14:anchorId="3C556EF1" wp14:editId="348DD5DD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29EB6DB2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" strokeweight=".5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8A112F" w14:textId="77777777" w:rsidR="00117D93" w:rsidRDefault="00117D93" w:rsidP="004062C7">
      <w:r>
        <w:separator/>
      </w:r>
    </w:p>
  </w:footnote>
  <w:footnote w:type="continuationSeparator" w:id="0">
    <w:p w14:paraId="7533B256" w14:textId="77777777" w:rsidR="00117D93" w:rsidRDefault="00117D93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F57E57" w:rsidRPr="00F57E57" w14:paraId="5A4EDAB2" w14:textId="77777777" w:rsidTr="00F57E57">
      <w:trPr>
        <w:jc w:val="center"/>
      </w:trPr>
      <w:tc>
        <w:tcPr>
          <w:tcW w:w="4320" w:type="dxa"/>
        </w:tcPr>
        <w:p w14:paraId="5B5A0AE0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 w:rsidRPr="00F57E57">
            <w:rPr>
              <w:noProof/>
            </w:rPr>
            <w:drawing>
              <wp:inline distT="0" distB="0" distL="0" distR="0" wp14:anchorId="296373E9" wp14:editId="393F4F3D">
                <wp:extent cx="1685925" cy="564515"/>
                <wp:effectExtent l="0" t="0" r="9525" b="6985"/>
                <wp:docPr id="132" name="Picture 132" descr="Vermont Agency of Education Child Nutrition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 descr="Vermont Agency of Education Child Nutrition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2860074C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bookmarkStart w:id="4" w:name="_Hlk16671574"/>
          <w:r w:rsidRPr="00F57E57">
            <w:rPr>
              <w:noProof/>
              <w:sz w:val="20"/>
              <w:szCs w:val="20"/>
            </w:rPr>
            <w:t>1 National Life Drive, Davis 5, Montpelier, VT 05620-2501</w:t>
          </w:r>
          <w:r w:rsidRPr="00F57E57">
            <w:rPr>
              <w:noProof/>
              <w:sz w:val="20"/>
              <w:szCs w:val="20"/>
            </w:rPr>
            <w:br/>
            <w:t xml:space="preserve">(p) 802-828-1626 | (f) </w:t>
          </w:r>
          <w:bookmarkEnd w:id="4"/>
          <w:r w:rsidRPr="00F57E57">
            <w:rPr>
              <w:noProof/>
              <w:sz w:val="20"/>
              <w:szCs w:val="20"/>
            </w:rPr>
            <w:t>802-828-6433</w:t>
          </w:r>
        </w:p>
        <w:p w14:paraId="0704B2DF" w14:textId="77777777" w:rsidR="00F57E57" w:rsidRPr="00F57E57" w:rsidRDefault="00F57E57" w:rsidP="00F57E57">
          <w:pPr>
            <w:spacing w:line="252" w:lineRule="auto"/>
            <w:rPr>
              <w:noProof/>
              <w:sz w:val="20"/>
              <w:szCs w:val="20"/>
            </w:rPr>
          </w:pPr>
          <w:r w:rsidRPr="00F57E57">
            <w:rPr>
              <w:noProof/>
              <w:sz w:val="20"/>
              <w:szCs w:val="20"/>
            </w:rPr>
            <w:t>education.vermont.gov/student-support/nutrition</w:t>
          </w:r>
        </w:p>
      </w:tc>
    </w:tr>
    <w:bookmarkEnd w:id="0"/>
    <w:bookmarkEnd w:id="1"/>
    <w:bookmarkEnd w:id="2"/>
    <w:bookmarkEnd w:id="3"/>
  </w:tbl>
  <w:p w14:paraId="1E28B5A8" w14:textId="77777777" w:rsidR="002237E0" w:rsidRPr="00F57E57" w:rsidRDefault="002237E0" w:rsidP="00F57E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676A"/>
    <w:rsid w:val="000321FC"/>
    <w:rsid w:val="00043FE1"/>
    <w:rsid w:val="00062DFA"/>
    <w:rsid w:val="000F3A23"/>
    <w:rsid w:val="000F7F54"/>
    <w:rsid w:val="00102EA8"/>
    <w:rsid w:val="00117D93"/>
    <w:rsid w:val="00127936"/>
    <w:rsid w:val="00161F11"/>
    <w:rsid w:val="001645D6"/>
    <w:rsid w:val="0017612B"/>
    <w:rsid w:val="00190043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A0C9D"/>
    <w:rsid w:val="002D6A73"/>
    <w:rsid w:val="002E0106"/>
    <w:rsid w:val="002E27D4"/>
    <w:rsid w:val="002E3710"/>
    <w:rsid w:val="002E7E11"/>
    <w:rsid w:val="002F7E75"/>
    <w:rsid w:val="00314055"/>
    <w:rsid w:val="00326074"/>
    <w:rsid w:val="003274F5"/>
    <w:rsid w:val="003275FD"/>
    <w:rsid w:val="00334D48"/>
    <w:rsid w:val="00340C04"/>
    <w:rsid w:val="003B7F81"/>
    <w:rsid w:val="003C5F2E"/>
    <w:rsid w:val="003D0155"/>
    <w:rsid w:val="003D090F"/>
    <w:rsid w:val="00404642"/>
    <w:rsid w:val="004062C7"/>
    <w:rsid w:val="00442899"/>
    <w:rsid w:val="00444A7A"/>
    <w:rsid w:val="00490247"/>
    <w:rsid w:val="00494B7F"/>
    <w:rsid w:val="004A7AD0"/>
    <w:rsid w:val="004B7F41"/>
    <w:rsid w:val="004C467F"/>
    <w:rsid w:val="00500232"/>
    <w:rsid w:val="005464E9"/>
    <w:rsid w:val="0056727F"/>
    <w:rsid w:val="00575711"/>
    <w:rsid w:val="005A2F07"/>
    <w:rsid w:val="005D1A81"/>
    <w:rsid w:val="005D7389"/>
    <w:rsid w:val="005D7ABB"/>
    <w:rsid w:val="006062D9"/>
    <w:rsid w:val="00626212"/>
    <w:rsid w:val="0063049A"/>
    <w:rsid w:val="00645F13"/>
    <w:rsid w:val="00651E8D"/>
    <w:rsid w:val="006703F6"/>
    <w:rsid w:val="006C29AA"/>
    <w:rsid w:val="006F06C5"/>
    <w:rsid w:val="006F698F"/>
    <w:rsid w:val="00721DF9"/>
    <w:rsid w:val="00734368"/>
    <w:rsid w:val="00746838"/>
    <w:rsid w:val="007963EC"/>
    <w:rsid w:val="00796D5F"/>
    <w:rsid w:val="007D17B1"/>
    <w:rsid w:val="007D5E67"/>
    <w:rsid w:val="007E3BD6"/>
    <w:rsid w:val="0082162E"/>
    <w:rsid w:val="00865A62"/>
    <w:rsid w:val="0087647A"/>
    <w:rsid w:val="008C332D"/>
    <w:rsid w:val="008F6F90"/>
    <w:rsid w:val="0092656D"/>
    <w:rsid w:val="00937F53"/>
    <w:rsid w:val="00937FFC"/>
    <w:rsid w:val="0094350D"/>
    <w:rsid w:val="00961A6D"/>
    <w:rsid w:val="009A0834"/>
    <w:rsid w:val="009C3DD8"/>
    <w:rsid w:val="009C410C"/>
    <w:rsid w:val="009D24B2"/>
    <w:rsid w:val="009D4528"/>
    <w:rsid w:val="00A1547A"/>
    <w:rsid w:val="00A1676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D1459"/>
    <w:rsid w:val="00BD7ABE"/>
    <w:rsid w:val="00BE43B0"/>
    <w:rsid w:val="00C531C5"/>
    <w:rsid w:val="00C712A7"/>
    <w:rsid w:val="00CB29BB"/>
    <w:rsid w:val="00CC230C"/>
    <w:rsid w:val="00D04EC2"/>
    <w:rsid w:val="00D064CA"/>
    <w:rsid w:val="00D22EA0"/>
    <w:rsid w:val="00D41020"/>
    <w:rsid w:val="00D65661"/>
    <w:rsid w:val="00D93921"/>
    <w:rsid w:val="00DE7FA2"/>
    <w:rsid w:val="00E2171D"/>
    <w:rsid w:val="00E51754"/>
    <w:rsid w:val="00E606BA"/>
    <w:rsid w:val="00E773E9"/>
    <w:rsid w:val="00ED3A89"/>
    <w:rsid w:val="00F57E57"/>
    <w:rsid w:val="00F65CB1"/>
    <w:rsid w:val="00F661E5"/>
    <w:rsid w:val="00F76AD8"/>
    <w:rsid w:val="00F90A87"/>
    <w:rsid w:val="00FA084B"/>
    <w:rsid w:val="00FD7D4F"/>
    <w:rsid w:val="00FE2356"/>
    <w:rsid w:val="00FF6144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C4E2B9"/>
  <w15:docId w15:val="{72430175-5F59-4E39-96EA-B5779F0C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897652-5C11-4781-848A-39A8C9B29E6F}">
  <ds:schemaRefs>
    <ds:schemaRef ds:uri="d31159bb-9521-4a35-bf8e-e407f01568c7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e9704c02-dfb4-43e9-baff-18004c96e1cb"/>
    <ds:schemaRef ds:uri="http://schemas.microsoft.com/sharepoint/v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64BCDAF-862D-48F3-A6BE-547A4E08CE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CFE68-CC85-4ABC-9A4D-58343CED08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74A33D-D561-48B0-9570-305739726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MC Exhibit A-2</vt:lpstr>
    </vt:vector>
  </TitlesOfParts>
  <Company>Vermont Agency of Education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MC Exhibit A-2</dc:title>
  <dc:creator>AOE</dc:creator>
  <cp:keywords/>
  <cp:lastModifiedBy>Adams, Ailynne</cp:lastModifiedBy>
  <cp:revision>2</cp:revision>
  <cp:lastPrinted>2017-12-07T15:27:00Z</cp:lastPrinted>
  <dcterms:created xsi:type="dcterms:W3CDTF">2021-09-13T20:31:00Z</dcterms:created>
  <dcterms:modified xsi:type="dcterms:W3CDTF">2021-09-13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